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662"/>
      </w:tblGrid>
      <w:tr w:rsidR="00BF56F2" w:rsidRPr="00E62553" w14:paraId="5FDD26C6" w14:textId="77777777" w:rsidTr="00A57604">
        <w:tc>
          <w:tcPr>
            <w:tcW w:w="3085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RISH COUNCIL OF</w:t>
            </w:r>
          </w:p>
          <w:p w14:paraId="7CD76BA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SUNDRIDGE WITH</w:t>
            </w:r>
          </w:p>
          <w:p w14:paraId="6F48FB9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6662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E62553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E62553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E62553" w14:paraId="15594C04" w14:textId="77777777" w:rsidTr="00D8508A">
        <w:trPr>
          <w:trHeight w:val="372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E62553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662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E62553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Telephone:</w:t>
            </w:r>
            <w:r w:rsidR="00372516" w:rsidRPr="00E62553">
              <w:rPr>
                <w:rFonts w:ascii="Arial" w:hAnsi="Arial" w:cs="Arial"/>
                <w:b/>
              </w:rPr>
              <w:t xml:space="preserve"> </w:t>
            </w:r>
            <w:r w:rsidR="003B6F4B" w:rsidRPr="00E62553">
              <w:rPr>
                <w:rFonts w:ascii="Arial" w:hAnsi="Arial" w:cs="Arial"/>
                <w:b/>
              </w:rPr>
              <w:t>07495 962372</w:t>
            </w:r>
          </w:p>
          <w:p w14:paraId="5B5CE20F" w14:textId="77777777" w:rsidR="00BF56F2" w:rsidRPr="00E62553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 xml:space="preserve">email: </w:t>
            </w:r>
            <w:r w:rsidR="001C5648" w:rsidRPr="00E62553">
              <w:rPr>
                <w:rFonts w:ascii="Arial" w:hAnsi="Arial" w:cs="Arial"/>
                <w:b/>
              </w:rPr>
              <w:t>pc.swih@hotmail.com</w:t>
            </w:r>
          </w:p>
        </w:tc>
      </w:tr>
    </w:tbl>
    <w:p w14:paraId="1DC604E1" w14:textId="77777777" w:rsidR="002D2E4F" w:rsidRPr="00E62553" w:rsidRDefault="002D2E4F" w:rsidP="009A3CE8">
      <w:pPr>
        <w:spacing w:after="0" w:line="240" w:lineRule="auto"/>
        <w:rPr>
          <w:rFonts w:ascii="Arial" w:hAnsi="Arial" w:cs="Arial"/>
        </w:rPr>
      </w:pPr>
    </w:p>
    <w:p w14:paraId="50B5F3E5" w14:textId="77777777" w:rsidR="009A3CE8" w:rsidRPr="00E62553" w:rsidRDefault="006A37ED" w:rsidP="009A3CE8">
      <w:p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 xml:space="preserve">To: The Members of the </w:t>
      </w:r>
      <w:r w:rsidR="003A1166" w:rsidRPr="00E62553">
        <w:rPr>
          <w:rFonts w:ascii="Arial" w:hAnsi="Arial" w:cs="Arial"/>
          <w:b/>
        </w:rPr>
        <w:t>Planning</w:t>
      </w:r>
      <w:r w:rsidR="008E25F2" w:rsidRPr="00E62553">
        <w:rPr>
          <w:rFonts w:ascii="Arial" w:hAnsi="Arial" w:cs="Arial"/>
          <w:b/>
        </w:rPr>
        <w:t xml:space="preserve"> Committee of the </w:t>
      </w:r>
      <w:r w:rsidRPr="00E62553">
        <w:rPr>
          <w:rFonts w:ascii="Arial" w:hAnsi="Arial" w:cs="Arial"/>
          <w:b/>
        </w:rPr>
        <w:t>Parish Council of Sundridge with Ide Hill</w:t>
      </w:r>
    </w:p>
    <w:p w14:paraId="6F5A6EF5" w14:textId="77777777" w:rsidR="002D2E4F" w:rsidRPr="00E62553" w:rsidRDefault="00064637" w:rsidP="009A3CE8">
      <w:pPr>
        <w:spacing w:after="0" w:line="240" w:lineRule="auto"/>
        <w:rPr>
          <w:rFonts w:ascii="Arial" w:hAnsi="Arial" w:cs="Arial"/>
          <w:i/>
        </w:rPr>
      </w:pPr>
      <w:r w:rsidRPr="00E62553">
        <w:rPr>
          <w:rFonts w:ascii="Arial" w:hAnsi="Arial" w:cs="Arial"/>
          <w:i/>
        </w:rPr>
        <w:t xml:space="preserve">(Cllrs </w:t>
      </w:r>
      <w:r w:rsidR="001242E4" w:rsidRPr="00E62553">
        <w:rPr>
          <w:rFonts w:ascii="Arial" w:hAnsi="Arial" w:cs="Arial"/>
          <w:i/>
        </w:rPr>
        <w:t xml:space="preserve">Denbigh, </w:t>
      </w:r>
      <w:r w:rsidRPr="00E62553">
        <w:rPr>
          <w:rFonts w:ascii="Arial" w:hAnsi="Arial" w:cs="Arial"/>
          <w:i/>
        </w:rPr>
        <w:t>Evans, J</w:t>
      </w:r>
      <w:r w:rsidR="00BB0BDB">
        <w:rPr>
          <w:rFonts w:ascii="Arial" w:hAnsi="Arial" w:cs="Arial"/>
          <w:i/>
        </w:rPr>
        <w:t>ones</w:t>
      </w:r>
      <w:r w:rsidRPr="00E62553">
        <w:rPr>
          <w:rFonts w:ascii="Arial" w:hAnsi="Arial" w:cs="Arial"/>
          <w:i/>
        </w:rPr>
        <w:t xml:space="preserve">, </w:t>
      </w:r>
      <w:r w:rsidR="00D44F8E" w:rsidRPr="00E62553">
        <w:rPr>
          <w:rFonts w:ascii="Arial" w:hAnsi="Arial" w:cs="Arial"/>
          <w:i/>
        </w:rPr>
        <w:t>Lovegrove</w:t>
      </w:r>
      <w:r w:rsidR="001242E4" w:rsidRPr="00E62553">
        <w:rPr>
          <w:rFonts w:ascii="Arial" w:hAnsi="Arial" w:cs="Arial"/>
          <w:i/>
        </w:rPr>
        <w:t>,</w:t>
      </w:r>
      <w:r w:rsidRPr="00E62553">
        <w:rPr>
          <w:rFonts w:ascii="Arial" w:hAnsi="Arial" w:cs="Arial"/>
          <w:i/>
        </w:rPr>
        <w:t xml:space="preserve"> </w:t>
      </w:r>
      <w:r w:rsidR="00E47837" w:rsidRPr="00E62553">
        <w:rPr>
          <w:rFonts w:ascii="Arial" w:hAnsi="Arial" w:cs="Arial"/>
          <w:i/>
        </w:rPr>
        <w:t xml:space="preserve">Powell, </w:t>
      </w:r>
      <w:r w:rsidR="001242E4" w:rsidRPr="00E62553">
        <w:rPr>
          <w:rFonts w:ascii="Arial" w:hAnsi="Arial" w:cs="Arial"/>
          <w:i/>
        </w:rPr>
        <w:t>and District Cllr Piper</w:t>
      </w:r>
      <w:r w:rsidRPr="00E62553">
        <w:rPr>
          <w:rFonts w:ascii="Arial" w:hAnsi="Arial" w:cs="Arial"/>
          <w:i/>
        </w:rPr>
        <w:t>)</w:t>
      </w:r>
    </w:p>
    <w:p w14:paraId="7B5F93E1" w14:textId="4D16C3D5" w:rsidR="006A37ED" w:rsidRPr="00E62553" w:rsidRDefault="006A37ED" w:rsidP="009A3CE8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</w:rPr>
        <w:t xml:space="preserve">I hereby summon you to attend a Meeting of the </w:t>
      </w:r>
      <w:r w:rsidR="003A1166" w:rsidRPr="00E62553">
        <w:rPr>
          <w:rFonts w:ascii="Arial" w:hAnsi="Arial" w:cs="Arial"/>
        </w:rPr>
        <w:t>Planning</w:t>
      </w:r>
      <w:r w:rsidR="008E25F2" w:rsidRPr="00E62553">
        <w:rPr>
          <w:rFonts w:ascii="Arial" w:hAnsi="Arial" w:cs="Arial"/>
        </w:rPr>
        <w:t xml:space="preserve"> Committee</w:t>
      </w:r>
      <w:r w:rsidRPr="00E62553">
        <w:rPr>
          <w:rFonts w:ascii="Arial" w:hAnsi="Arial" w:cs="Arial"/>
        </w:rPr>
        <w:t xml:space="preserve"> to be </w:t>
      </w:r>
      <w:r w:rsidR="00A57604" w:rsidRPr="00E62553">
        <w:rPr>
          <w:rFonts w:ascii="Arial" w:hAnsi="Arial" w:cs="Arial"/>
        </w:rPr>
        <w:t>h</w:t>
      </w:r>
      <w:r w:rsidRPr="00E62553">
        <w:rPr>
          <w:rFonts w:ascii="Arial" w:hAnsi="Arial" w:cs="Arial"/>
        </w:rPr>
        <w:t xml:space="preserve">eld in the </w:t>
      </w:r>
      <w:r w:rsidR="00257534" w:rsidRPr="00E62553">
        <w:rPr>
          <w:rFonts w:ascii="Arial" w:hAnsi="Arial" w:cs="Arial"/>
          <w:b/>
        </w:rPr>
        <w:t xml:space="preserve">VILLAGE HALL, </w:t>
      </w:r>
      <w:r w:rsidR="001C120A">
        <w:rPr>
          <w:rFonts w:ascii="Arial" w:hAnsi="Arial" w:cs="Arial"/>
          <w:b/>
        </w:rPr>
        <w:t>SUNDRIDGE</w:t>
      </w:r>
      <w:r w:rsidR="004629A4" w:rsidRPr="00E62553">
        <w:rPr>
          <w:rFonts w:ascii="Arial" w:hAnsi="Arial" w:cs="Arial"/>
        </w:rPr>
        <w:t xml:space="preserve"> </w:t>
      </w:r>
      <w:r w:rsidR="00FB747F" w:rsidRPr="00E62553">
        <w:rPr>
          <w:rFonts w:ascii="Arial" w:hAnsi="Arial" w:cs="Arial"/>
        </w:rPr>
        <w:t xml:space="preserve">commencing at </w:t>
      </w:r>
      <w:r w:rsidR="00A53735">
        <w:rPr>
          <w:rFonts w:ascii="Arial" w:hAnsi="Arial" w:cs="Arial"/>
          <w:b/>
        </w:rPr>
        <w:t>6.30 pm</w:t>
      </w:r>
      <w:r w:rsidR="005140D7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on</w:t>
      </w:r>
      <w:r w:rsidR="00391D92" w:rsidRPr="00E62553">
        <w:rPr>
          <w:rFonts w:ascii="Arial" w:hAnsi="Arial" w:cs="Arial"/>
        </w:rPr>
        <w:t xml:space="preserve"> </w:t>
      </w:r>
      <w:r w:rsidR="00502ED0">
        <w:rPr>
          <w:rFonts w:ascii="Arial" w:hAnsi="Arial" w:cs="Arial"/>
          <w:b/>
        </w:rPr>
        <w:t xml:space="preserve">Monday </w:t>
      </w:r>
      <w:r w:rsidR="00A53735">
        <w:rPr>
          <w:rFonts w:ascii="Arial" w:hAnsi="Arial" w:cs="Arial"/>
          <w:b/>
        </w:rPr>
        <w:t>12 March</w:t>
      </w:r>
      <w:r w:rsidR="00F847E3">
        <w:rPr>
          <w:rFonts w:ascii="Arial" w:hAnsi="Arial" w:cs="Arial"/>
          <w:b/>
        </w:rPr>
        <w:t xml:space="preserve"> 2018</w:t>
      </w:r>
      <w:r w:rsidRPr="00E62553">
        <w:rPr>
          <w:rFonts w:ascii="Arial" w:hAnsi="Arial" w:cs="Arial"/>
        </w:rPr>
        <w:t xml:space="preserve"> to transact the undermentioned business</w:t>
      </w:r>
      <w:r w:rsidR="00A57604" w:rsidRPr="00E62553">
        <w:rPr>
          <w:rFonts w:ascii="Arial" w:hAnsi="Arial" w:cs="Arial"/>
        </w:rPr>
        <w:t>.</w:t>
      </w:r>
    </w:p>
    <w:p w14:paraId="1CB907B7" w14:textId="392125EF" w:rsidR="00B53C5D" w:rsidRDefault="00022F9D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noProof/>
        </w:rPr>
        <w:drawing>
          <wp:inline distT="0" distB="0" distL="0" distR="0" wp14:anchorId="200A1677" wp14:editId="3E0C958B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E62553">
        <w:rPr>
          <w:rFonts w:ascii="Arial" w:hAnsi="Arial" w:cs="Arial"/>
        </w:rPr>
        <w:t>Clerk</w:t>
      </w:r>
      <w:r w:rsidR="00006684" w:rsidRPr="00E62553">
        <w:rPr>
          <w:rFonts w:ascii="Arial" w:hAnsi="Arial" w:cs="Arial"/>
        </w:rPr>
        <w:t xml:space="preserve">   </w:t>
      </w:r>
      <w:r w:rsidR="00A53735">
        <w:rPr>
          <w:rFonts w:ascii="Arial" w:hAnsi="Arial" w:cs="Arial"/>
        </w:rPr>
        <w:t>7 March 2018</w:t>
      </w:r>
    </w:p>
    <w:p w14:paraId="0169BD65" w14:textId="77777777" w:rsidR="00B53C5D" w:rsidRDefault="00B53C5D" w:rsidP="00134809">
      <w:pPr>
        <w:spacing w:after="0" w:line="240" w:lineRule="auto"/>
        <w:rPr>
          <w:rFonts w:ascii="Arial" w:hAnsi="Arial" w:cs="Arial"/>
        </w:rPr>
      </w:pPr>
    </w:p>
    <w:p w14:paraId="50936ADC" w14:textId="77777777" w:rsidR="00EC4D48" w:rsidRPr="00B53C5D" w:rsidRDefault="00A57604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b/>
        </w:rPr>
        <w:t>AGENDA</w:t>
      </w:r>
    </w:p>
    <w:p w14:paraId="42776957" w14:textId="77777777" w:rsidR="000B79DA" w:rsidRPr="00E62553" w:rsidRDefault="00D470F8" w:rsidP="00114650">
      <w:pPr>
        <w:pStyle w:val="NoSpacing"/>
        <w:rPr>
          <w:rFonts w:ascii="Arial" w:hAnsi="Arial" w:cs="Arial"/>
        </w:rPr>
      </w:pPr>
      <w:r w:rsidRPr="00E62553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E62553">
        <w:rPr>
          <w:rFonts w:ascii="Arial" w:eastAsia="Times New Roman" w:hAnsi="Arial" w:cs="Arial"/>
        </w:rPr>
        <w:t>Committee</w:t>
      </w:r>
      <w:r w:rsidRPr="00E62553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E62553" w:rsidRDefault="00A57604" w:rsidP="009A3CE8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</w:rPr>
        <w:t xml:space="preserve">The business of the </w:t>
      </w:r>
      <w:r w:rsidR="0056041B" w:rsidRPr="00E62553">
        <w:rPr>
          <w:rFonts w:ascii="Arial" w:hAnsi="Arial" w:cs="Arial"/>
        </w:rPr>
        <w:t>Committee</w:t>
      </w:r>
      <w:r w:rsidRPr="00E62553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as:</w:t>
      </w:r>
    </w:p>
    <w:p w14:paraId="7CC834B3" w14:textId="77777777" w:rsidR="00416BF7" w:rsidRPr="00E62553" w:rsidRDefault="00AA162F" w:rsidP="00896F5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approve as correct the</w:t>
      </w:r>
      <w:r w:rsidR="00416BF7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 xml:space="preserve">Minutes of the </w:t>
      </w:r>
      <w:r w:rsidR="00416BF7" w:rsidRPr="00E62553">
        <w:rPr>
          <w:rFonts w:ascii="Arial" w:hAnsi="Arial" w:cs="Arial"/>
          <w:b/>
        </w:rPr>
        <w:t xml:space="preserve">last </w:t>
      </w:r>
      <w:r w:rsidRPr="00E62553">
        <w:rPr>
          <w:rFonts w:ascii="Arial" w:hAnsi="Arial" w:cs="Arial"/>
          <w:b/>
        </w:rPr>
        <w:t>Pla</w:t>
      </w:r>
      <w:r w:rsidR="00134809" w:rsidRPr="00E62553">
        <w:rPr>
          <w:rFonts w:ascii="Arial" w:hAnsi="Arial" w:cs="Arial"/>
          <w:b/>
        </w:rPr>
        <w:t>nning Committee meeting</w:t>
      </w:r>
      <w:r w:rsidR="00E53AB7" w:rsidRPr="00E62553">
        <w:rPr>
          <w:rFonts w:ascii="Arial" w:hAnsi="Arial" w:cs="Arial"/>
          <w:b/>
        </w:rPr>
        <w:t xml:space="preserve"> </w:t>
      </w:r>
    </w:p>
    <w:p w14:paraId="279ABA3B" w14:textId="77777777" w:rsidR="00A452BE" w:rsidRPr="00E62553" w:rsidRDefault="00AA162F" w:rsidP="00896F5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take Matters arising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from those Minutes.</w:t>
      </w:r>
    </w:p>
    <w:p w14:paraId="75E71F01" w14:textId="77777777" w:rsidR="00A452BE" w:rsidRPr="00E62553" w:rsidRDefault="00A452BE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Public Forum</w:t>
      </w:r>
    </w:p>
    <w:p w14:paraId="3E9D64B2" w14:textId="77777777" w:rsidR="00A667A9" w:rsidRDefault="003A1166" w:rsidP="00726BAE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b/>
        </w:rPr>
      </w:pPr>
      <w:r w:rsidRPr="00E62553">
        <w:rPr>
          <w:rFonts w:ascii="Arial" w:hAnsi="Arial" w:cs="Arial"/>
          <w:b/>
        </w:rPr>
        <w:t>To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consider th</w:t>
      </w:r>
      <w:r w:rsidR="00C12A36" w:rsidRPr="00E62553">
        <w:rPr>
          <w:rFonts w:ascii="Arial" w:hAnsi="Arial" w:cs="Arial"/>
          <w:b/>
        </w:rPr>
        <w:t xml:space="preserve">e following </w:t>
      </w:r>
      <w:r w:rsidR="008136CF" w:rsidRPr="00E62553">
        <w:rPr>
          <w:rFonts w:ascii="Arial" w:hAnsi="Arial" w:cs="Arial"/>
          <w:b/>
        </w:rPr>
        <w:t xml:space="preserve">planning </w:t>
      </w:r>
      <w:r w:rsidRPr="00E62553">
        <w:rPr>
          <w:rFonts w:ascii="Arial" w:hAnsi="Arial" w:cs="Arial"/>
          <w:b/>
        </w:rPr>
        <w:t>application</w:t>
      </w:r>
      <w:r w:rsidR="00001DBE" w:rsidRPr="00E62553">
        <w:rPr>
          <w:rFonts w:ascii="Arial" w:hAnsi="Arial" w:cs="Arial"/>
          <w:b/>
        </w:rPr>
        <w:t>s</w:t>
      </w:r>
      <w:r w:rsidR="00F166BE" w:rsidRPr="00E62553">
        <w:rPr>
          <w:rFonts w:ascii="Arial" w:hAnsi="Arial" w:cs="Arial"/>
          <w:b/>
        </w:rPr>
        <w:t xml:space="preserve"> requiring comments:</w:t>
      </w:r>
      <w:r w:rsidR="00416BF7" w:rsidRPr="00E62553">
        <w:rPr>
          <w:rFonts w:ascii="Arial" w:eastAsia="Times New Roman" w:hAnsi="Arial" w:cs="Arial"/>
          <w:b/>
        </w:rPr>
        <w:t xml:space="preserve"> </w:t>
      </w:r>
    </w:p>
    <w:p w14:paraId="372CD9E8" w14:textId="77777777" w:rsidR="00592F9D" w:rsidRPr="00E62553" w:rsidRDefault="00592F9D" w:rsidP="00592F9D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</w:rPr>
      </w:pPr>
    </w:p>
    <w:tbl>
      <w:tblPr>
        <w:tblW w:w="0" w:type="auto"/>
        <w:tblInd w:w="-108" w:type="dxa"/>
        <w:tblLook w:val="0000" w:firstRow="0" w:lastRow="0" w:firstColumn="0" w:lastColumn="0" w:noHBand="0" w:noVBand="0"/>
      </w:tblPr>
      <w:tblGrid>
        <w:gridCol w:w="2768"/>
        <w:gridCol w:w="3577"/>
        <w:gridCol w:w="3686"/>
      </w:tblGrid>
      <w:tr w:rsidR="00726BAE" w:rsidRPr="00E62553" w14:paraId="2B75DE10" w14:textId="77777777" w:rsidTr="00D61346">
        <w:tc>
          <w:tcPr>
            <w:tcW w:w="2768" w:type="dxa"/>
          </w:tcPr>
          <w:p w14:paraId="4EB05992" w14:textId="77777777" w:rsidR="00726BAE" w:rsidRPr="00AA16EE" w:rsidRDefault="00726BAE" w:rsidP="00726BAE">
            <w:pPr>
              <w:pStyle w:val="ListParagraph"/>
              <w:keepNext/>
              <w:keepLines/>
              <w:spacing w:after="0" w:line="240" w:lineRule="auto"/>
              <w:ind w:left="360"/>
              <w:rPr>
                <w:rFonts w:ascii="Arial" w:eastAsia="Arial Unicode MS" w:hAnsi="Arial" w:cs="Arial"/>
                <w:b/>
                <w:bCs/>
                <w:u w:val="single"/>
              </w:rPr>
            </w:pPr>
            <w:r w:rsidRPr="00AA16EE">
              <w:rPr>
                <w:rFonts w:ascii="Arial" w:eastAsia="Arial Unicode MS" w:hAnsi="Arial" w:cs="Arial"/>
                <w:b/>
                <w:bCs/>
                <w:u w:val="single"/>
              </w:rPr>
              <w:t>Reference Number</w:t>
            </w:r>
          </w:p>
        </w:tc>
        <w:tc>
          <w:tcPr>
            <w:tcW w:w="3577" w:type="dxa"/>
          </w:tcPr>
          <w:p w14:paraId="5E690A08" w14:textId="77777777" w:rsidR="00726BAE" w:rsidRPr="00AA16EE" w:rsidRDefault="00942667" w:rsidP="00235868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>
              <w:rPr>
                <w:rFonts w:ascii="Arial" w:eastAsia="Arial Unicode MS" w:hAnsi="Arial" w:cs="Arial"/>
                <w:b/>
                <w:bCs/>
                <w:u w:val="single"/>
              </w:rPr>
              <w:t>Development</w:t>
            </w:r>
          </w:p>
        </w:tc>
        <w:tc>
          <w:tcPr>
            <w:tcW w:w="3686" w:type="dxa"/>
          </w:tcPr>
          <w:p w14:paraId="7EB2C67E" w14:textId="77777777" w:rsidR="00726BAE" w:rsidRPr="00AA16EE" w:rsidRDefault="00726BAE" w:rsidP="00235868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 w:rsidRPr="00AA16EE">
              <w:rPr>
                <w:rFonts w:ascii="Arial" w:eastAsia="Arial Unicode MS" w:hAnsi="Arial" w:cs="Arial"/>
                <w:b/>
                <w:bCs/>
                <w:u w:val="single"/>
              </w:rPr>
              <w:t>Location</w:t>
            </w:r>
          </w:p>
        </w:tc>
      </w:tr>
      <w:tr w:rsidR="00726BAE" w:rsidRPr="00E62553" w14:paraId="3754EB7F" w14:textId="77777777" w:rsidTr="008733E1">
        <w:trPr>
          <w:cantSplit/>
        </w:trPr>
        <w:tc>
          <w:tcPr>
            <w:tcW w:w="2768" w:type="dxa"/>
          </w:tcPr>
          <w:p w14:paraId="63D4E341" w14:textId="33AC8ED4" w:rsidR="00726BAE" w:rsidRPr="00942667" w:rsidRDefault="00726BAE" w:rsidP="00235868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</w:p>
        </w:tc>
        <w:tc>
          <w:tcPr>
            <w:tcW w:w="7263" w:type="dxa"/>
            <w:gridSpan w:val="2"/>
          </w:tcPr>
          <w:p w14:paraId="791F0D7A" w14:textId="2F7CE3EE" w:rsidR="00726BAE" w:rsidRPr="00942667" w:rsidRDefault="00726BAE" w:rsidP="00592F9D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8733E1" w:rsidRPr="00E62553" w14:paraId="6AAC70D0" w14:textId="77777777" w:rsidTr="008733E1">
        <w:tc>
          <w:tcPr>
            <w:tcW w:w="2768" w:type="dxa"/>
          </w:tcPr>
          <w:p w14:paraId="4FDB2973" w14:textId="30216F60" w:rsidR="008733E1" w:rsidRPr="00942667" w:rsidRDefault="00A5373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</w:rPr>
              <w:t>SE/18/00655/HOUSE</w:t>
            </w:r>
          </w:p>
        </w:tc>
        <w:tc>
          <w:tcPr>
            <w:tcW w:w="3577" w:type="dxa"/>
          </w:tcPr>
          <w:p w14:paraId="25D1F11A" w14:textId="463F8A57" w:rsidR="008733E1" w:rsidRPr="00942667" w:rsidRDefault="00A53735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Demolition of existing garage and the e</w:t>
            </w:r>
            <w:r w:rsidR="00DD0927">
              <w:rPr>
                <w:rFonts w:ascii="Arial" w:eastAsia="Arial Unicode MS" w:hAnsi="Arial" w:cs="Arial"/>
                <w:bCs/>
              </w:rPr>
              <w:t>rection</w:t>
            </w:r>
            <w:r>
              <w:rPr>
                <w:rFonts w:ascii="Arial" w:eastAsia="Arial Unicode MS" w:hAnsi="Arial" w:cs="Arial"/>
                <w:bCs/>
              </w:rPr>
              <w:t xml:space="preserve"> of two storey side single storey rear extension and single storey front extension </w:t>
            </w:r>
          </w:p>
        </w:tc>
        <w:tc>
          <w:tcPr>
            <w:tcW w:w="3686" w:type="dxa"/>
          </w:tcPr>
          <w:p w14:paraId="021B4180" w14:textId="2E570716" w:rsidR="008733E1" w:rsidRPr="00942667" w:rsidRDefault="00DD0927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8 Manor Road, Sundridge, TN14 6DL</w:t>
            </w:r>
          </w:p>
        </w:tc>
      </w:tr>
      <w:tr w:rsidR="008733E1" w:rsidRPr="00E62553" w14:paraId="44336A5D" w14:textId="77777777" w:rsidTr="008733E1">
        <w:tc>
          <w:tcPr>
            <w:tcW w:w="2768" w:type="dxa"/>
          </w:tcPr>
          <w:p w14:paraId="7470C6EF" w14:textId="4C797A6C" w:rsidR="008733E1" w:rsidRPr="00942667" w:rsidRDefault="00DD0927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</w:rPr>
              <w:t>SE/18/00596/FUL</w:t>
            </w:r>
          </w:p>
        </w:tc>
        <w:tc>
          <w:tcPr>
            <w:tcW w:w="3577" w:type="dxa"/>
          </w:tcPr>
          <w:p w14:paraId="258CBAD5" w14:textId="6D4BA1BA" w:rsidR="008733E1" w:rsidRPr="00942667" w:rsidRDefault="00DD0927" w:rsidP="008733E1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  <w:r>
              <w:rPr>
                <w:rFonts w:ascii="Arial" w:eastAsia="Arial Unicode MS" w:hAnsi="Arial" w:cs="Arial"/>
                <w:sz w:val="22"/>
                <w:szCs w:val="22"/>
              </w:rPr>
              <w:t>Proposed new barn and silage clamp</w:t>
            </w:r>
          </w:p>
        </w:tc>
        <w:tc>
          <w:tcPr>
            <w:tcW w:w="3686" w:type="dxa"/>
          </w:tcPr>
          <w:p w14:paraId="22E84889" w14:textId="11296CEF" w:rsidR="008733E1" w:rsidRPr="00942667" w:rsidRDefault="00DD0927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proofErr w:type="spellStart"/>
            <w:r>
              <w:rPr>
                <w:rFonts w:ascii="Arial" w:eastAsia="Arial Unicode MS" w:hAnsi="Arial" w:cs="Arial"/>
                <w:bCs/>
              </w:rPr>
              <w:t>Faulkners</w:t>
            </w:r>
            <w:proofErr w:type="spellEnd"/>
            <w:r>
              <w:rPr>
                <w:rFonts w:ascii="Arial" w:eastAsia="Arial Unicode MS" w:hAnsi="Arial" w:cs="Arial"/>
                <w:bCs/>
              </w:rPr>
              <w:t xml:space="preserve"> Hill Farm, </w:t>
            </w:r>
            <w:proofErr w:type="spellStart"/>
            <w:r>
              <w:rPr>
                <w:rFonts w:ascii="Arial" w:eastAsia="Arial Unicode MS" w:hAnsi="Arial" w:cs="Arial"/>
                <w:bCs/>
              </w:rPr>
              <w:t>Yorks</w:t>
            </w:r>
            <w:proofErr w:type="spellEnd"/>
            <w:r>
              <w:rPr>
                <w:rFonts w:ascii="Arial" w:eastAsia="Arial Unicode MS" w:hAnsi="Arial" w:cs="Arial"/>
                <w:bCs/>
              </w:rPr>
              <w:t xml:space="preserve"> Hill, Ide Hill, TN14 6LG</w:t>
            </w:r>
          </w:p>
        </w:tc>
      </w:tr>
      <w:tr w:rsidR="008733E1" w:rsidRPr="00E62553" w14:paraId="60469A2F" w14:textId="77777777" w:rsidTr="008733E1">
        <w:tc>
          <w:tcPr>
            <w:tcW w:w="2768" w:type="dxa"/>
          </w:tcPr>
          <w:p w14:paraId="03844D47" w14:textId="455E5966" w:rsidR="008733E1" w:rsidRDefault="00DD0927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SE/18/00626/HOUSE</w:t>
            </w:r>
          </w:p>
        </w:tc>
        <w:tc>
          <w:tcPr>
            <w:tcW w:w="3577" w:type="dxa"/>
          </w:tcPr>
          <w:p w14:paraId="059547F5" w14:textId="37BA32AE" w:rsidR="008733E1" w:rsidRDefault="00DD0927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Demolition of existing garage.</w:t>
            </w:r>
          </w:p>
        </w:tc>
        <w:tc>
          <w:tcPr>
            <w:tcW w:w="3686" w:type="dxa"/>
          </w:tcPr>
          <w:p w14:paraId="4AF62718" w14:textId="43ED950D" w:rsidR="008733E1" w:rsidRDefault="00DD0927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North Lodge, Combe Bank Drive, Sundridge TN14 6AG</w:t>
            </w:r>
          </w:p>
        </w:tc>
      </w:tr>
    </w:tbl>
    <w:p w14:paraId="06A9139B" w14:textId="77777777" w:rsidR="00150914" w:rsidRPr="000903D9" w:rsidRDefault="00150914" w:rsidP="00A667A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ppeals</w:t>
      </w:r>
      <w:r w:rsidR="00FA1549" w:rsidRPr="000903D9">
        <w:rPr>
          <w:rFonts w:ascii="Arial" w:hAnsi="Arial" w:cs="Arial"/>
        </w:rPr>
        <w:t xml:space="preserve"> </w:t>
      </w:r>
    </w:p>
    <w:p w14:paraId="1F61D443" w14:textId="77777777" w:rsidR="00F929F1" w:rsidRPr="000903D9" w:rsidRDefault="004629A4" w:rsidP="00C55BD3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 xml:space="preserve">To Note Applications </w:t>
      </w:r>
      <w:r w:rsidR="008C5A40" w:rsidRPr="000903D9">
        <w:rPr>
          <w:rFonts w:ascii="Arial" w:hAnsi="Arial" w:cs="Arial"/>
        </w:rPr>
        <w:t xml:space="preserve">Amended, </w:t>
      </w:r>
      <w:r w:rsidRPr="000903D9">
        <w:rPr>
          <w:rFonts w:ascii="Arial" w:hAnsi="Arial" w:cs="Arial"/>
        </w:rPr>
        <w:t xml:space="preserve">Granted, Refused and Withdrawn by District Council </w:t>
      </w:r>
    </w:p>
    <w:p w14:paraId="0718D59A" w14:textId="59693129" w:rsidR="008C5A40" w:rsidRPr="000903D9" w:rsidRDefault="008C5A40" w:rsidP="008C5A40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Amended:</w:t>
      </w:r>
      <w:r w:rsidR="00AA7F15">
        <w:rPr>
          <w:rFonts w:ascii="Arial" w:hAnsi="Arial" w:cs="Arial"/>
        </w:rPr>
        <w:t xml:space="preserve"> </w:t>
      </w:r>
      <w:r w:rsidR="00B36B07" w:rsidRPr="000903D9">
        <w:rPr>
          <w:rFonts w:ascii="Arial" w:hAnsi="Arial" w:cs="Arial"/>
        </w:rPr>
        <w:t>none</w:t>
      </w:r>
    </w:p>
    <w:p w14:paraId="5EC71E74" w14:textId="77777777" w:rsidR="00BD705B" w:rsidRPr="000903D9" w:rsidRDefault="00022F9D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Granted:</w:t>
      </w:r>
      <w:r w:rsidR="00502ED0" w:rsidRPr="000903D9">
        <w:rPr>
          <w:rFonts w:ascii="Arial" w:hAnsi="Arial" w:cs="Arial"/>
        </w:rPr>
        <w:t xml:space="preserve"> none</w:t>
      </w:r>
    </w:p>
    <w:p w14:paraId="17E83A1C" w14:textId="77777777" w:rsidR="00A667A9" w:rsidRPr="000903D9" w:rsidRDefault="00A667A9" w:rsidP="00A667A9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Withdrawn:</w:t>
      </w:r>
      <w:r w:rsidR="00502ED0" w:rsidRPr="000903D9">
        <w:rPr>
          <w:rFonts w:ascii="Arial" w:hAnsi="Arial" w:cs="Arial"/>
        </w:rPr>
        <w:t xml:space="preserve"> none</w:t>
      </w:r>
    </w:p>
    <w:p w14:paraId="430A0236" w14:textId="732AB299" w:rsidR="00416BF7" w:rsidRDefault="00022F9D" w:rsidP="00416BF7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Refused:</w:t>
      </w:r>
      <w:r w:rsidR="00F929F1" w:rsidRPr="000903D9">
        <w:rPr>
          <w:rFonts w:ascii="Arial" w:hAnsi="Arial" w:cs="Arial"/>
        </w:rPr>
        <w:t xml:space="preserve"> </w:t>
      </w:r>
      <w:r w:rsidR="00502ED0" w:rsidRPr="000903D9">
        <w:rPr>
          <w:rFonts w:ascii="Arial" w:hAnsi="Arial" w:cs="Arial"/>
        </w:rPr>
        <w:t>none</w:t>
      </w:r>
    </w:p>
    <w:p w14:paraId="7203BABD" w14:textId="20AE3BFA" w:rsidR="00502ED0" w:rsidRDefault="00E33A04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Prior Action Not Required:</w:t>
      </w:r>
      <w:r w:rsidR="00502ED0" w:rsidRPr="000903D9">
        <w:rPr>
          <w:rFonts w:ascii="Arial" w:hAnsi="Arial" w:cs="Arial"/>
        </w:rPr>
        <w:t xml:space="preserve"> none</w:t>
      </w:r>
    </w:p>
    <w:p w14:paraId="573FA32F" w14:textId="293A4520" w:rsidR="00D97E65" w:rsidRPr="000903D9" w:rsidRDefault="00D97E65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Not Valid: </w:t>
      </w:r>
      <w:r w:rsidR="00C14FF6">
        <w:rPr>
          <w:rFonts w:ascii="Arial" w:hAnsi="Arial" w:cs="Arial"/>
        </w:rPr>
        <w:t>none</w:t>
      </w:r>
    </w:p>
    <w:p w14:paraId="141FDECC" w14:textId="77777777" w:rsidR="001B2351" w:rsidRPr="000903D9" w:rsidRDefault="009928DB" w:rsidP="00F72256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Licence Applications</w:t>
      </w:r>
      <w:r w:rsidR="00A667A9" w:rsidRPr="000903D9">
        <w:rPr>
          <w:rFonts w:ascii="Arial" w:hAnsi="Arial" w:cs="Arial"/>
        </w:rPr>
        <w:t xml:space="preserve"> – none </w:t>
      </w:r>
    </w:p>
    <w:p w14:paraId="25B2EE96" w14:textId="77777777" w:rsidR="00E33A04" w:rsidRPr="000903D9" w:rsidRDefault="00134809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Tree Preservation Orders</w:t>
      </w:r>
      <w:r w:rsidR="00A667A9" w:rsidRPr="000903D9">
        <w:rPr>
          <w:rFonts w:ascii="Arial" w:hAnsi="Arial" w:cs="Arial"/>
        </w:rPr>
        <w:t xml:space="preserve"> –</w:t>
      </w:r>
      <w:r w:rsidR="00502ED0" w:rsidRPr="000903D9">
        <w:rPr>
          <w:rFonts w:ascii="Arial" w:hAnsi="Arial" w:cs="Arial"/>
        </w:rPr>
        <w:t xml:space="preserve"> none</w:t>
      </w:r>
    </w:p>
    <w:p w14:paraId="5C77A5FD" w14:textId="27C5254C" w:rsidR="00584CF6" w:rsidRDefault="00F929F1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Conservation work</w:t>
      </w:r>
    </w:p>
    <w:p w14:paraId="7527CF45" w14:textId="77777777" w:rsidR="00A452BE" w:rsidRPr="000903D9" w:rsidRDefault="00A452BE" w:rsidP="00022F9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review any correspondence</w:t>
      </w:r>
    </w:p>
    <w:p w14:paraId="13478DA5" w14:textId="5D889AAF" w:rsidR="00326A77" w:rsidRDefault="00EE2105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ny Other Business</w:t>
      </w:r>
    </w:p>
    <w:p w14:paraId="5CA31C31" w14:textId="7195B127" w:rsidR="00AA7F15" w:rsidRPr="000903D9" w:rsidRDefault="00AA7F15" w:rsidP="00AA7F15">
      <w:pPr>
        <w:pStyle w:val="ListParagraph"/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11.1 To discuss and agree, if appropriate, a response to the M25 Junction 5 slips consultation</w:t>
      </w:r>
    </w:p>
    <w:p w14:paraId="447A6337" w14:textId="05ECA3D7" w:rsidR="00A53735" w:rsidRPr="00A53735" w:rsidRDefault="00E53AB7" w:rsidP="00DB7FC7">
      <w:pPr>
        <w:pStyle w:val="ListParagraph"/>
        <w:numPr>
          <w:ilvl w:val="0"/>
          <w:numId w:val="11"/>
        </w:numPr>
        <w:spacing w:after="0" w:line="240" w:lineRule="auto"/>
      </w:pPr>
      <w:r w:rsidRPr="00DD0927">
        <w:rPr>
          <w:rFonts w:ascii="Arial" w:hAnsi="Arial" w:cs="Arial"/>
        </w:rPr>
        <w:t>Date of next meeting:</w:t>
      </w:r>
      <w:r w:rsidR="008C5A40" w:rsidRPr="00DD0927">
        <w:rPr>
          <w:rFonts w:ascii="Arial" w:hAnsi="Arial" w:cs="Arial"/>
        </w:rPr>
        <w:t xml:space="preserve">  </w:t>
      </w:r>
      <w:r w:rsidR="000903D9" w:rsidRPr="00DD0927">
        <w:rPr>
          <w:rFonts w:ascii="Arial" w:hAnsi="Arial" w:cs="Arial"/>
        </w:rPr>
        <w:t xml:space="preserve">Monday </w:t>
      </w:r>
      <w:r w:rsidR="00DD0927">
        <w:rPr>
          <w:rFonts w:ascii="Arial" w:hAnsi="Arial" w:cs="Arial"/>
        </w:rPr>
        <w:t>March 26</w:t>
      </w:r>
      <w:bookmarkStart w:id="0" w:name="_GoBack"/>
      <w:bookmarkEnd w:id="0"/>
      <w:r w:rsidR="00DD0927">
        <w:rPr>
          <w:rFonts w:ascii="Arial" w:hAnsi="Arial" w:cs="Arial"/>
        </w:rPr>
        <w:t xml:space="preserve"> 2018 at 7pm.</w:t>
      </w:r>
    </w:p>
    <w:p w14:paraId="0E602C1F" w14:textId="77777777" w:rsidR="00A53735" w:rsidRPr="00A53735" w:rsidRDefault="00A53735" w:rsidP="00A53735">
      <w:pPr>
        <w:rPr>
          <w:lang w:eastAsia="en-US"/>
        </w:rPr>
      </w:pPr>
    </w:p>
    <w:p w14:paraId="220322A5" w14:textId="77777777" w:rsidR="00A53735" w:rsidRPr="00A53735" w:rsidRDefault="00A53735" w:rsidP="00A53735">
      <w:pPr>
        <w:rPr>
          <w:lang w:eastAsia="en-US"/>
        </w:rPr>
      </w:pPr>
    </w:p>
    <w:p w14:paraId="69F45436" w14:textId="77777777" w:rsidR="00A53735" w:rsidRPr="00A53735" w:rsidRDefault="00A53735" w:rsidP="00A53735">
      <w:pPr>
        <w:rPr>
          <w:lang w:eastAsia="en-US"/>
        </w:rPr>
      </w:pPr>
    </w:p>
    <w:p w14:paraId="4FC3B3DC" w14:textId="77777777" w:rsidR="00A53735" w:rsidRPr="00A53735" w:rsidRDefault="00A53735" w:rsidP="00A53735">
      <w:pPr>
        <w:rPr>
          <w:lang w:eastAsia="en-US"/>
        </w:rPr>
      </w:pPr>
    </w:p>
    <w:p w14:paraId="6389384B" w14:textId="5D4F8C3C" w:rsidR="000903D9" w:rsidRPr="00A53735" w:rsidRDefault="000903D9" w:rsidP="00A53735">
      <w:pPr>
        <w:ind w:firstLine="720"/>
        <w:rPr>
          <w:lang w:eastAsia="en-US"/>
        </w:rPr>
      </w:pPr>
    </w:p>
    <w:sectPr w:rsidR="000903D9" w:rsidRPr="00A53735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9716D5" w14:textId="77777777" w:rsidR="00506AFF" w:rsidRDefault="00506AFF" w:rsidP="006501C1">
      <w:pPr>
        <w:spacing w:after="0" w:line="240" w:lineRule="auto"/>
      </w:pPr>
      <w:r>
        <w:separator/>
      </w:r>
    </w:p>
  </w:endnote>
  <w:endnote w:type="continuationSeparator" w:id="0">
    <w:p w14:paraId="16B6FE89" w14:textId="77777777" w:rsidR="00506AFF" w:rsidRDefault="00506AFF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7BDEEE77" w:rsidR="006501C1" w:rsidRPr="00022F9D" w:rsidRDefault="00A53735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18 03 12</w:t>
    </w:r>
    <w:r w:rsidR="00AA7F15">
      <w:rPr>
        <w:rFonts w:ascii="Arial" w:hAnsi="Arial" w:cs="Arial"/>
        <w:i/>
        <w:sz w:val="16"/>
        <w:szCs w:val="16"/>
      </w:rPr>
      <w:t xml:space="preserve"> </w:t>
    </w:r>
    <w:r w:rsidR="00022F9D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022F9D" w:rsidRPr="00022F9D">
      <w:rPr>
        <w:rFonts w:ascii="Arial" w:hAnsi="Arial" w:cs="Arial"/>
        <w:i/>
        <w:sz w:val="16"/>
        <w:szCs w:val="16"/>
      </w:rPr>
      <w:tab/>
    </w:r>
    <w:r w:rsidR="00022F9D" w:rsidRPr="00022F9D">
      <w:rPr>
        <w:rFonts w:ascii="Arial" w:hAnsi="Arial" w:cs="Arial"/>
        <w:i/>
        <w:sz w:val="16"/>
        <w:szCs w:val="16"/>
      </w:rPr>
      <w:tab/>
    </w:r>
    <w:r w:rsidR="00022F9D" w:rsidRPr="00022F9D">
      <w:rPr>
        <w:rFonts w:ascii="Arial" w:hAnsi="Arial" w:cs="Arial"/>
        <w:i/>
        <w:sz w:val="16"/>
        <w:szCs w:val="16"/>
      </w:rPr>
      <w:tab/>
      <w:t xml:space="preserve">Page </w: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022F9D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DD0927">
      <w:rPr>
        <w:rFonts w:ascii="Arial" w:hAnsi="Arial" w:cs="Arial"/>
        <w:b/>
        <w:bCs/>
        <w:i/>
        <w:noProof/>
        <w:sz w:val="16"/>
        <w:szCs w:val="16"/>
      </w:rPr>
      <w:t>1</w: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022F9D" w:rsidRPr="00022F9D">
      <w:rPr>
        <w:rFonts w:ascii="Arial" w:hAnsi="Arial" w:cs="Arial"/>
        <w:i/>
        <w:sz w:val="16"/>
        <w:szCs w:val="16"/>
      </w:rPr>
      <w:t xml:space="preserve"> of </w: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022F9D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DD0927">
      <w:rPr>
        <w:rFonts w:ascii="Arial" w:hAnsi="Arial" w:cs="Arial"/>
        <w:b/>
        <w:bCs/>
        <w:i/>
        <w:noProof/>
        <w:sz w:val="16"/>
        <w:szCs w:val="16"/>
      </w:rPr>
      <w:t>1</w: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022F9D" w:rsidRPr="00022F9D">
      <w:rPr>
        <w:rFonts w:ascii="Arial" w:hAnsi="Arial" w:cs="Arial"/>
        <w:i/>
        <w:sz w:val="16"/>
        <w:szCs w:val="16"/>
      </w:rPr>
      <w:tab/>
    </w:r>
    <w:r w:rsidR="00022F9D" w:rsidRPr="00022F9D">
      <w:rPr>
        <w:rFonts w:ascii="Arial" w:hAnsi="Arial" w:cs="Arial"/>
        <w:i/>
        <w:sz w:val="16"/>
        <w:szCs w:val="16"/>
      </w:rPr>
      <w:tab/>
    </w:r>
    <w:r w:rsidR="00022F9D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977D1C" w14:textId="77777777" w:rsidR="00506AFF" w:rsidRDefault="00506AFF" w:rsidP="006501C1">
      <w:pPr>
        <w:spacing w:after="0" w:line="240" w:lineRule="auto"/>
      </w:pPr>
      <w:r>
        <w:separator/>
      </w:r>
    </w:p>
  </w:footnote>
  <w:footnote w:type="continuationSeparator" w:id="0">
    <w:p w14:paraId="5CD79B1E" w14:textId="77777777" w:rsidR="00506AFF" w:rsidRDefault="00506AFF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79DA"/>
    <w:rsid w:val="000C296F"/>
    <w:rsid w:val="000D1467"/>
    <w:rsid w:val="000D37F1"/>
    <w:rsid w:val="000D6132"/>
    <w:rsid w:val="000E13F0"/>
    <w:rsid w:val="000E7347"/>
    <w:rsid w:val="001056F4"/>
    <w:rsid w:val="00114650"/>
    <w:rsid w:val="001242E4"/>
    <w:rsid w:val="0012508C"/>
    <w:rsid w:val="0013137A"/>
    <w:rsid w:val="00134809"/>
    <w:rsid w:val="00137475"/>
    <w:rsid w:val="00144AAB"/>
    <w:rsid w:val="00144BCE"/>
    <w:rsid w:val="00150914"/>
    <w:rsid w:val="0015457F"/>
    <w:rsid w:val="001555B1"/>
    <w:rsid w:val="00162026"/>
    <w:rsid w:val="00165E2E"/>
    <w:rsid w:val="00170D7E"/>
    <w:rsid w:val="00174C90"/>
    <w:rsid w:val="0017785B"/>
    <w:rsid w:val="0018054D"/>
    <w:rsid w:val="00182906"/>
    <w:rsid w:val="001835A3"/>
    <w:rsid w:val="00194AD3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4896"/>
    <w:rsid w:val="001E080D"/>
    <w:rsid w:val="001E54BC"/>
    <w:rsid w:val="001E7E48"/>
    <w:rsid w:val="001F1C0A"/>
    <w:rsid w:val="001F2F57"/>
    <w:rsid w:val="001F4409"/>
    <w:rsid w:val="001F6B23"/>
    <w:rsid w:val="0020160A"/>
    <w:rsid w:val="0020226A"/>
    <w:rsid w:val="0020418A"/>
    <w:rsid w:val="00205A83"/>
    <w:rsid w:val="002064F7"/>
    <w:rsid w:val="00221F77"/>
    <w:rsid w:val="0022515E"/>
    <w:rsid w:val="002274C1"/>
    <w:rsid w:val="00236416"/>
    <w:rsid w:val="00241601"/>
    <w:rsid w:val="0024277F"/>
    <w:rsid w:val="0024298B"/>
    <w:rsid w:val="00247509"/>
    <w:rsid w:val="00247861"/>
    <w:rsid w:val="00252BC9"/>
    <w:rsid w:val="00257534"/>
    <w:rsid w:val="002575F6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57E5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45D2"/>
    <w:rsid w:val="00426CCB"/>
    <w:rsid w:val="00427589"/>
    <w:rsid w:val="004275B2"/>
    <w:rsid w:val="0043226E"/>
    <w:rsid w:val="00435921"/>
    <w:rsid w:val="004378F0"/>
    <w:rsid w:val="004441BF"/>
    <w:rsid w:val="0045544E"/>
    <w:rsid w:val="004629A4"/>
    <w:rsid w:val="00466082"/>
    <w:rsid w:val="004718AC"/>
    <w:rsid w:val="004722D0"/>
    <w:rsid w:val="0047276E"/>
    <w:rsid w:val="0048284E"/>
    <w:rsid w:val="00487AAD"/>
    <w:rsid w:val="004B0CE7"/>
    <w:rsid w:val="004B3CFF"/>
    <w:rsid w:val="004D64C9"/>
    <w:rsid w:val="004D7AF2"/>
    <w:rsid w:val="004E089D"/>
    <w:rsid w:val="004E589B"/>
    <w:rsid w:val="004E5EAD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64A1"/>
    <w:rsid w:val="00537783"/>
    <w:rsid w:val="00543B38"/>
    <w:rsid w:val="0054484B"/>
    <w:rsid w:val="00546B16"/>
    <w:rsid w:val="00547518"/>
    <w:rsid w:val="0055436E"/>
    <w:rsid w:val="005579D0"/>
    <w:rsid w:val="0056041B"/>
    <w:rsid w:val="00561C20"/>
    <w:rsid w:val="00581353"/>
    <w:rsid w:val="00584CF6"/>
    <w:rsid w:val="005877C8"/>
    <w:rsid w:val="00592F9D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B48"/>
    <w:rsid w:val="0060470D"/>
    <w:rsid w:val="00607E21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92216"/>
    <w:rsid w:val="00694E5F"/>
    <w:rsid w:val="00696F19"/>
    <w:rsid w:val="006A0DB7"/>
    <w:rsid w:val="006A37ED"/>
    <w:rsid w:val="006A7A5D"/>
    <w:rsid w:val="006B08B6"/>
    <w:rsid w:val="006B1DEE"/>
    <w:rsid w:val="006B1FCB"/>
    <w:rsid w:val="006C71BD"/>
    <w:rsid w:val="006D031E"/>
    <w:rsid w:val="006E34EE"/>
    <w:rsid w:val="006F140C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3A71"/>
    <w:rsid w:val="00747C12"/>
    <w:rsid w:val="00751C6E"/>
    <w:rsid w:val="0075259A"/>
    <w:rsid w:val="00752BD1"/>
    <w:rsid w:val="00752F75"/>
    <w:rsid w:val="007565BD"/>
    <w:rsid w:val="0075735D"/>
    <w:rsid w:val="007764FF"/>
    <w:rsid w:val="0077658C"/>
    <w:rsid w:val="0077698C"/>
    <w:rsid w:val="00776DD0"/>
    <w:rsid w:val="00776E32"/>
    <w:rsid w:val="00780CAE"/>
    <w:rsid w:val="00781AE9"/>
    <w:rsid w:val="007927FB"/>
    <w:rsid w:val="00796458"/>
    <w:rsid w:val="00797009"/>
    <w:rsid w:val="007A58CE"/>
    <w:rsid w:val="007B7421"/>
    <w:rsid w:val="007B7FAD"/>
    <w:rsid w:val="007C6A8E"/>
    <w:rsid w:val="007D11A2"/>
    <w:rsid w:val="007E79CB"/>
    <w:rsid w:val="008000AE"/>
    <w:rsid w:val="008001F2"/>
    <w:rsid w:val="008024A6"/>
    <w:rsid w:val="00802AA8"/>
    <w:rsid w:val="00802E10"/>
    <w:rsid w:val="008041CF"/>
    <w:rsid w:val="008136CF"/>
    <w:rsid w:val="00813B09"/>
    <w:rsid w:val="0081510B"/>
    <w:rsid w:val="00821FCB"/>
    <w:rsid w:val="00830D93"/>
    <w:rsid w:val="00833678"/>
    <w:rsid w:val="0084277D"/>
    <w:rsid w:val="00843930"/>
    <w:rsid w:val="008449D5"/>
    <w:rsid w:val="00851FD4"/>
    <w:rsid w:val="00853FFA"/>
    <w:rsid w:val="00854EE7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5A1C"/>
    <w:rsid w:val="009274CA"/>
    <w:rsid w:val="009275CE"/>
    <w:rsid w:val="009335C7"/>
    <w:rsid w:val="00942667"/>
    <w:rsid w:val="00947526"/>
    <w:rsid w:val="009537B8"/>
    <w:rsid w:val="00953878"/>
    <w:rsid w:val="00955B20"/>
    <w:rsid w:val="00957B9C"/>
    <w:rsid w:val="00983C9E"/>
    <w:rsid w:val="00983D09"/>
    <w:rsid w:val="00990620"/>
    <w:rsid w:val="0099127C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12CA6"/>
    <w:rsid w:val="00B14487"/>
    <w:rsid w:val="00B152EF"/>
    <w:rsid w:val="00B224C1"/>
    <w:rsid w:val="00B23E66"/>
    <w:rsid w:val="00B27948"/>
    <w:rsid w:val="00B27B6C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7B0B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574A"/>
    <w:rsid w:val="00BB0BDB"/>
    <w:rsid w:val="00BB4E97"/>
    <w:rsid w:val="00BB55C3"/>
    <w:rsid w:val="00BC60DC"/>
    <w:rsid w:val="00BD01E4"/>
    <w:rsid w:val="00BD1300"/>
    <w:rsid w:val="00BD13C5"/>
    <w:rsid w:val="00BD705B"/>
    <w:rsid w:val="00BE05F2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474D"/>
    <w:rsid w:val="00C14FF6"/>
    <w:rsid w:val="00C173A9"/>
    <w:rsid w:val="00C21527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837EF"/>
    <w:rsid w:val="00C84CC5"/>
    <w:rsid w:val="00C86BC8"/>
    <w:rsid w:val="00C876F1"/>
    <w:rsid w:val="00C94B93"/>
    <w:rsid w:val="00C959E4"/>
    <w:rsid w:val="00CA24B3"/>
    <w:rsid w:val="00CA5FF1"/>
    <w:rsid w:val="00CB7E57"/>
    <w:rsid w:val="00CC488A"/>
    <w:rsid w:val="00CC65E0"/>
    <w:rsid w:val="00CC68EB"/>
    <w:rsid w:val="00CD0A4D"/>
    <w:rsid w:val="00CE0C1A"/>
    <w:rsid w:val="00CF19BB"/>
    <w:rsid w:val="00CF461A"/>
    <w:rsid w:val="00CF78F7"/>
    <w:rsid w:val="00D01D0A"/>
    <w:rsid w:val="00D0218E"/>
    <w:rsid w:val="00D034B8"/>
    <w:rsid w:val="00D04C9E"/>
    <w:rsid w:val="00D050B4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402"/>
    <w:rsid w:val="00D8508A"/>
    <w:rsid w:val="00D86369"/>
    <w:rsid w:val="00D86966"/>
    <w:rsid w:val="00D904BB"/>
    <w:rsid w:val="00D97E65"/>
    <w:rsid w:val="00DA04D7"/>
    <w:rsid w:val="00DA7B3F"/>
    <w:rsid w:val="00DB29F5"/>
    <w:rsid w:val="00DB3A79"/>
    <w:rsid w:val="00DC32E3"/>
    <w:rsid w:val="00DC7EEB"/>
    <w:rsid w:val="00DD092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1231C"/>
    <w:rsid w:val="00E240CE"/>
    <w:rsid w:val="00E33A04"/>
    <w:rsid w:val="00E3589B"/>
    <w:rsid w:val="00E457CD"/>
    <w:rsid w:val="00E47837"/>
    <w:rsid w:val="00E51B28"/>
    <w:rsid w:val="00E52D56"/>
    <w:rsid w:val="00E53AB7"/>
    <w:rsid w:val="00E54C86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2105"/>
    <w:rsid w:val="00EE258F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652D"/>
    <w:rsid w:val="00F3723D"/>
    <w:rsid w:val="00F410D4"/>
    <w:rsid w:val="00F43ABD"/>
    <w:rsid w:val="00F51324"/>
    <w:rsid w:val="00F51E87"/>
    <w:rsid w:val="00F52675"/>
    <w:rsid w:val="00F538B9"/>
    <w:rsid w:val="00F62079"/>
    <w:rsid w:val="00F847E3"/>
    <w:rsid w:val="00F85D2B"/>
    <w:rsid w:val="00F929F1"/>
    <w:rsid w:val="00F92EF7"/>
    <w:rsid w:val="00F97414"/>
    <w:rsid w:val="00FA1549"/>
    <w:rsid w:val="00FA4818"/>
    <w:rsid w:val="00FB2193"/>
    <w:rsid w:val="00FB3CB2"/>
    <w:rsid w:val="00FB3EED"/>
    <w:rsid w:val="00FB523B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F291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A9B8F3-A690-48A0-BBFA-C524CBEAD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5</cp:revision>
  <cp:lastPrinted>2017-11-20T17:55:00Z</cp:lastPrinted>
  <dcterms:created xsi:type="dcterms:W3CDTF">2018-03-07T18:58:00Z</dcterms:created>
  <dcterms:modified xsi:type="dcterms:W3CDTF">2018-03-07T19:04:00Z</dcterms:modified>
</cp:coreProperties>
</file>